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16D7" w:rsidRPr="004970A9" w:rsidRDefault="00B816D7" w:rsidP="00B816D7">
      <w:pPr>
        <w:spacing w:before="74"/>
        <w:ind w:right="184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4970A9">
        <w:rPr>
          <w:rFonts w:ascii="Times New Roman" w:hAnsi="Times New Roman" w:cs="Times New Roman"/>
          <w:b/>
          <w:sz w:val="36"/>
          <w:szCs w:val="36"/>
          <w:u w:val="single"/>
        </w:rPr>
        <w:t>CURRICULUM VITAE</w:t>
      </w:r>
    </w:p>
    <w:p w:rsidR="00B816D7" w:rsidRPr="00A85210" w:rsidRDefault="00B816D7" w:rsidP="003C1081">
      <w:pPr>
        <w:spacing w:before="74"/>
        <w:ind w:right="184"/>
        <w:rPr>
          <w:rFonts w:ascii="Times New Roman" w:hAnsi="Times New Roman" w:cs="Times New Roman"/>
          <w:b/>
          <w:sz w:val="40"/>
        </w:rPr>
      </w:pPr>
    </w:p>
    <w:p w:rsidR="0003762A" w:rsidRPr="00FF24A4" w:rsidRDefault="009C1A84" w:rsidP="00FF24A4">
      <w:pPr>
        <w:widowControl/>
        <w:adjustRightInd w:val="0"/>
        <w:rPr>
          <w:rFonts w:ascii="Times New Roman" w:eastAsiaTheme="minorHAnsi" w:hAnsi="Times New Roman" w:cs="Times New Roman"/>
          <w:b/>
          <w:sz w:val="32"/>
          <w:szCs w:val="32"/>
          <w:lang w:bidi="ar-SA"/>
        </w:rPr>
      </w:pPr>
      <w:proofErr w:type="spellStart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>Amarveer</w:t>
      </w:r>
      <w:proofErr w:type="spellEnd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 xml:space="preserve"> </w:t>
      </w:r>
      <w:proofErr w:type="spellStart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>singh</w:t>
      </w:r>
      <w:proofErr w:type="spellEnd"/>
    </w:p>
    <w:p w:rsidR="0003762A" w:rsidRPr="00FF24A4" w:rsidRDefault="003C1081" w:rsidP="00FF24A4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FF24A4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E-Mail:- </w:t>
      </w:r>
      <w:r w:rsidR="009C1A84">
        <w:rPr>
          <w:rFonts w:ascii="Times New Roman" w:eastAsiaTheme="minorHAnsi" w:hAnsi="Times New Roman" w:cs="Times New Roman"/>
          <w:sz w:val="24"/>
          <w:szCs w:val="24"/>
          <w:lang w:bidi="ar-SA"/>
        </w:rPr>
        <w:t>amarc1684@gmail.com</w:t>
      </w:r>
    </w:p>
    <w:p w:rsidR="0003762A" w:rsidRPr="00FF24A4" w:rsidRDefault="003C1081" w:rsidP="00FF24A4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FF24A4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(M) </w:t>
      </w:r>
      <w:r w:rsidR="009C1A84">
        <w:rPr>
          <w:rFonts w:ascii="Times New Roman" w:eastAsiaTheme="minorHAnsi" w:hAnsi="Times New Roman" w:cs="Times New Roman"/>
          <w:sz w:val="24"/>
          <w:szCs w:val="24"/>
          <w:lang w:bidi="ar-SA"/>
        </w:rPr>
        <w:t>514-235-5540</w:t>
      </w:r>
    </w:p>
    <w:p w:rsidR="00F2481A" w:rsidRPr="00A85210" w:rsidRDefault="00F2481A" w:rsidP="003C1081">
      <w:pPr>
        <w:spacing w:before="24"/>
        <w:ind w:right="184"/>
        <w:rPr>
          <w:rFonts w:ascii="Times New Roman" w:hAnsi="Times New Roman" w:cs="Times New Roman"/>
          <w:b/>
          <w:sz w:val="24"/>
        </w:rPr>
      </w:pPr>
    </w:p>
    <w:p w:rsidR="00F2481A" w:rsidRPr="00A85210" w:rsidRDefault="00414996" w:rsidP="00F2481A">
      <w:pPr>
        <w:tabs>
          <w:tab w:val="left" w:pos="10315"/>
        </w:tabs>
        <w:spacing w:before="89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>ADDRESS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F2481A" w:rsidRPr="00A85210" w:rsidRDefault="00F2481A" w:rsidP="00F2481A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414996" w:rsidRPr="00A85210" w:rsidRDefault="009C1A84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5656 rue Gilford </w:t>
      </w:r>
      <w:r w:rsidR="00E15EC4"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</w:t>
      </w:r>
    </w:p>
    <w:p w:rsidR="00414996" w:rsidRPr="00A85210" w:rsidRDefault="00414996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City</w:t>
      </w:r>
      <w:proofErr w:type="gramStart"/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:-</w:t>
      </w:r>
      <w:proofErr w:type="gramEnd"/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Montreal, Quebec.</w:t>
      </w:r>
    </w:p>
    <w:p w:rsidR="00F2481A" w:rsidRPr="00A85210" w:rsidRDefault="007772D8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Postal Code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:-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H4L3H3</w:t>
      </w:r>
    </w:p>
    <w:p w:rsidR="0003762A" w:rsidRPr="00A85210" w:rsidRDefault="0003762A">
      <w:pPr>
        <w:pStyle w:val="BodyText"/>
        <w:rPr>
          <w:rFonts w:ascii="Times New Roman" w:hAnsi="Times New Roman" w:cs="Times New Roman"/>
          <w:b/>
          <w:sz w:val="26"/>
        </w:rPr>
      </w:pPr>
    </w:p>
    <w:p w:rsidR="0003762A" w:rsidRPr="00A85210" w:rsidRDefault="00407086" w:rsidP="00D513DB">
      <w:pPr>
        <w:tabs>
          <w:tab w:val="left" w:pos="10315"/>
        </w:tabs>
        <w:spacing w:before="220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>CAREER</w:t>
      </w:r>
      <w:r w:rsidRPr="00A85210">
        <w:rPr>
          <w:rFonts w:ascii="Times New Roman" w:hAnsi="Times New Roman" w:cs="Times New Roman"/>
          <w:b/>
          <w:spacing w:val="-21"/>
          <w:sz w:val="29"/>
          <w:u w:val="single"/>
        </w:rPr>
        <w:t xml:space="preserve"> </w:t>
      </w:r>
      <w:r w:rsidRPr="00A85210">
        <w:rPr>
          <w:rFonts w:ascii="Times New Roman" w:hAnsi="Times New Roman" w:cs="Times New Roman"/>
          <w:b/>
          <w:sz w:val="29"/>
          <w:u w:val="single"/>
        </w:rPr>
        <w:t>OBJECTIVE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03762A" w:rsidRPr="00A85210" w:rsidRDefault="009F0B7A" w:rsidP="00D513DB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To obtain an entry-level position within an organization that offers security and professional</w:t>
      </w:r>
      <w:r w:rsidR="00D513DB"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</w:t>
      </w: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growth </w:t>
      </w:r>
      <w:proofErr w:type="gramStart"/>
      <w:r w:rsidR="00492C11"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which requires strong </w:t>
      </w:r>
      <w:r w:rsidR="00492C11" w:rsidRPr="00A85210">
        <w:rPr>
          <w:rFonts w:ascii="Times New Roman" w:eastAsiaTheme="minorHAnsi" w:hAnsi="Times New Roman" w:cs="Times New Roman"/>
          <w:lang w:bidi="ar-SA"/>
        </w:rPr>
        <w:t>analytical and technical skills</w:t>
      </w:r>
      <w:r w:rsidR="00492C11">
        <w:rPr>
          <w:rFonts w:ascii="Times New Roman" w:hAnsi="Times New Roman" w:cs="Times New Roman"/>
        </w:rPr>
        <w:t>.</w:t>
      </w:r>
      <w:proofErr w:type="gramEnd"/>
    </w:p>
    <w:p w:rsidR="0003762A" w:rsidRPr="00A85210" w:rsidRDefault="0003762A">
      <w:pPr>
        <w:pStyle w:val="BodyText"/>
        <w:rPr>
          <w:rFonts w:ascii="Times New Roman" w:hAnsi="Times New Roman" w:cs="Times New Roman"/>
          <w:sz w:val="26"/>
        </w:rPr>
      </w:pPr>
    </w:p>
    <w:p w:rsidR="0090303B" w:rsidRPr="00A85210" w:rsidRDefault="0090303B">
      <w:pPr>
        <w:pStyle w:val="BodyText"/>
        <w:rPr>
          <w:rFonts w:ascii="Times New Roman" w:hAnsi="Times New Roman" w:cs="Times New Roman"/>
          <w:sz w:val="26"/>
        </w:rPr>
      </w:pPr>
    </w:p>
    <w:p w:rsidR="0003762A" w:rsidRPr="00A85210" w:rsidRDefault="0003762A">
      <w:pPr>
        <w:pStyle w:val="BodyText"/>
        <w:spacing w:before="5"/>
        <w:rPr>
          <w:rFonts w:ascii="Times New Roman" w:hAnsi="Times New Roman" w:cs="Times New Roman"/>
          <w:sz w:val="28"/>
        </w:rPr>
      </w:pPr>
    </w:p>
    <w:p w:rsidR="0003762A" w:rsidRPr="00A85210" w:rsidRDefault="00407086">
      <w:pPr>
        <w:pStyle w:val="Heading1"/>
        <w:tabs>
          <w:tab w:val="left" w:pos="10315"/>
        </w:tabs>
        <w:rPr>
          <w:rFonts w:ascii="Times New Roman" w:hAnsi="Times New Roman" w:cs="Times New Roman"/>
          <w:u w:val="none"/>
        </w:rPr>
      </w:pPr>
      <w:r w:rsidRPr="00A85210">
        <w:rPr>
          <w:rFonts w:ascii="Times New Roman" w:hAnsi="Times New Roman" w:cs="Times New Roman"/>
        </w:rPr>
        <w:t>EDUCATION</w:t>
      </w:r>
      <w:r w:rsidRPr="00A85210">
        <w:rPr>
          <w:rFonts w:ascii="Times New Roman" w:hAnsi="Times New Roman" w:cs="Times New Roman"/>
          <w:spacing w:val="-22"/>
        </w:rPr>
        <w:t xml:space="preserve"> </w:t>
      </w:r>
      <w:r w:rsidRPr="00A85210">
        <w:rPr>
          <w:rFonts w:ascii="Times New Roman" w:hAnsi="Times New Roman" w:cs="Times New Roman"/>
        </w:rPr>
        <w:t>DETAILS</w:t>
      </w:r>
      <w:r w:rsidRPr="00A85210">
        <w:rPr>
          <w:rFonts w:ascii="Times New Roman" w:hAnsi="Times New Roman" w:cs="Times New Roman"/>
        </w:rPr>
        <w:tab/>
      </w:r>
    </w:p>
    <w:p w:rsidR="0003762A" w:rsidRPr="00A85210" w:rsidRDefault="0003762A">
      <w:pPr>
        <w:pStyle w:val="BodyText"/>
        <w:spacing w:before="2" w:after="1"/>
        <w:rPr>
          <w:rFonts w:ascii="Times New Roman" w:hAnsi="Times New Roman" w:cs="Times New Roman"/>
          <w:b/>
          <w:sz w:val="26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524"/>
        <w:gridCol w:w="2524"/>
        <w:gridCol w:w="2524"/>
        <w:gridCol w:w="2524"/>
      </w:tblGrid>
      <w:tr w:rsidR="00D513DB" w:rsidRPr="00A85210" w:rsidTr="00D513DB">
        <w:trPr>
          <w:trHeight w:val="819"/>
        </w:trPr>
        <w:tc>
          <w:tcPr>
            <w:tcW w:w="2524" w:type="dxa"/>
          </w:tcPr>
          <w:p w:rsidR="00D513DB" w:rsidRPr="00A85210" w:rsidRDefault="00D513D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Degree/Course</w:t>
            </w:r>
          </w:p>
        </w:tc>
        <w:tc>
          <w:tcPr>
            <w:tcW w:w="2524" w:type="dxa"/>
          </w:tcPr>
          <w:p w:rsidR="00D513DB" w:rsidRPr="00A85210" w:rsidRDefault="00D513D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University/Board</w:t>
            </w:r>
          </w:p>
        </w:tc>
        <w:tc>
          <w:tcPr>
            <w:tcW w:w="2524" w:type="dxa"/>
          </w:tcPr>
          <w:p w:rsidR="00D513DB" w:rsidRPr="00A85210" w:rsidRDefault="00A508DD">
            <w:pPr>
              <w:pStyle w:val="TableParagraph"/>
              <w:spacing w:line="261" w:lineRule="auto"/>
              <w:ind w:right="16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GPA/Percenta</w:t>
            </w:r>
            <w:r w:rsidR="00D513DB" w:rsidRPr="00A85210">
              <w:rPr>
                <w:rFonts w:ascii="Times New Roman" w:hAnsi="Times New Roman" w:cs="Times New Roman"/>
                <w:sz w:val="24"/>
              </w:rPr>
              <w:t>ge</w:t>
            </w:r>
          </w:p>
        </w:tc>
        <w:tc>
          <w:tcPr>
            <w:tcW w:w="2524" w:type="dxa"/>
          </w:tcPr>
          <w:p w:rsidR="009670FF" w:rsidRPr="00A85210" w:rsidRDefault="00D513DB" w:rsidP="009670FF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Year of Passing</w:t>
            </w:r>
          </w:p>
        </w:tc>
      </w:tr>
      <w:tr w:rsidR="0090303B" w:rsidRPr="00A85210" w:rsidTr="00D513DB">
        <w:trPr>
          <w:trHeight w:val="1406"/>
        </w:trPr>
        <w:tc>
          <w:tcPr>
            <w:tcW w:w="2524" w:type="dxa"/>
          </w:tcPr>
          <w:p w:rsidR="0090303B" w:rsidRPr="00A85210" w:rsidRDefault="0090303B">
            <w:pPr>
              <w:pStyle w:val="TableParagraph"/>
              <w:spacing w:line="261" w:lineRule="auto"/>
              <w:ind w:right="581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 xml:space="preserve">Program:- </w:t>
            </w:r>
          </w:p>
          <w:p w:rsidR="0090303B" w:rsidRPr="00A85210" w:rsidRDefault="0090303B">
            <w:pPr>
              <w:pStyle w:val="TableParagraph"/>
              <w:spacing w:line="261" w:lineRule="auto"/>
              <w:ind w:right="581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Web Design</w:t>
            </w: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 xml:space="preserve">CDI College </w:t>
            </w:r>
          </w:p>
          <w:p w:rsidR="0090303B" w:rsidRDefault="0090303B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Montreal</w:t>
            </w:r>
          </w:p>
          <w:p w:rsidR="00E92A06" w:rsidRPr="00A85210" w:rsidRDefault="00E92A06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-----</w:t>
            </w: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Pursuing</w:t>
            </w:r>
          </w:p>
        </w:tc>
      </w:tr>
    </w:tbl>
    <w:p w:rsidR="003F248B" w:rsidRDefault="003F248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0"/>
          <w:szCs w:val="24"/>
        </w:rPr>
      </w:pPr>
    </w:p>
    <w:p w:rsidR="00E92A06" w:rsidRPr="00A85210" w:rsidRDefault="00E92A06" w:rsidP="00E92A06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>
        <w:rPr>
          <w:rFonts w:ascii="Times New Roman" w:hAnsi="Times New Roman" w:cs="Times New Roman"/>
          <w:b/>
          <w:sz w:val="29"/>
          <w:u w:val="single"/>
        </w:rPr>
        <w:t>FORKLIFT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E92A06" w:rsidRPr="00A85210" w:rsidRDefault="00E92A06" w:rsidP="00E92A06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E92A06" w:rsidRPr="00E92A06" w:rsidRDefault="00E92A06" w:rsidP="00E92A06">
      <w:pPr>
        <w:pStyle w:val="ListParagraph"/>
        <w:numPr>
          <w:ilvl w:val="0"/>
          <w:numId w:val="1"/>
        </w:numPr>
        <w:tabs>
          <w:tab w:val="left" w:pos="10315"/>
        </w:tabs>
        <w:spacing w:before="89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forklift license (Counter Balance Electric and Propane)</w:t>
      </w:r>
    </w:p>
    <w:p w:rsidR="00E92A06" w:rsidRPr="00E92A06" w:rsidRDefault="00E92A06" w:rsidP="00E92A06">
      <w:pPr>
        <w:pStyle w:val="ListParagraph"/>
        <w:numPr>
          <w:ilvl w:val="0"/>
          <w:numId w:val="1"/>
        </w:numPr>
        <w:tabs>
          <w:tab w:val="left" w:pos="10315"/>
        </w:tabs>
        <w:spacing w:before="89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license is valid </w:t>
      </w:r>
      <w:proofErr w:type="spellStart"/>
      <w:r>
        <w:rPr>
          <w:rFonts w:ascii="Times New Roman" w:hAnsi="Times New Roman" w:cs="Times New Roman"/>
          <w:sz w:val="24"/>
          <w:szCs w:val="24"/>
        </w:rPr>
        <w:t>up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4 November 2023</w:t>
      </w:r>
    </w:p>
    <w:p w:rsidR="003F248B" w:rsidRPr="00A85210" w:rsidRDefault="003F248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0"/>
          <w:szCs w:val="24"/>
        </w:rPr>
      </w:pPr>
    </w:p>
    <w:p w:rsidR="003459EB" w:rsidRDefault="003459E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  <w:u w:val="single"/>
        </w:rPr>
      </w:pPr>
    </w:p>
    <w:p w:rsidR="0003762A" w:rsidRPr="00A85210" w:rsidRDefault="00295B3F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>
        <w:rPr>
          <w:rFonts w:ascii="Times New Roman" w:hAnsi="Times New Roman" w:cs="Times New Roman"/>
          <w:b/>
          <w:sz w:val="29"/>
          <w:u w:val="single"/>
        </w:rPr>
        <w:t>STRENGTH</w:t>
      </w:r>
      <w:r w:rsidR="009A2B11">
        <w:rPr>
          <w:rFonts w:ascii="Times New Roman" w:hAnsi="Times New Roman" w:cs="Times New Roman"/>
          <w:b/>
          <w:sz w:val="29"/>
          <w:u w:val="single"/>
        </w:rPr>
        <w:t xml:space="preserve"> &amp; SKILLS</w:t>
      </w:r>
      <w:r w:rsidR="00407086"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585E34" w:rsidRDefault="00585E34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Honest</w:t>
      </w:r>
    </w:p>
    <w:p w:rsidR="00585E34" w:rsidRDefault="00585E34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Hard worker</w:t>
      </w:r>
    </w:p>
    <w:p w:rsidR="003F248B" w:rsidRDefault="003F248B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Good Communication S</w:t>
      </w:r>
      <w:r w:rsidR="00585E34">
        <w:rPr>
          <w:rFonts w:ascii="Times New Roman" w:eastAsiaTheme="minorHAnsi" w:hAnsi="Times New Roman" w:cs="Times New Roman"/>
          <w:sz w:val="24"/>
          <w:szCs w:val="24"/>
          <w:lang w:bidi="ar-SA"/>
        </w:rPr>
        <w:t>kill</w:t>
      </w:r>
    </w:p>
    <w:p w:rsidR="000335FF" w:rsidRPr="00A85210" w:rsidRDefault="000335FF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Computer Skills</w:t>
      </w:r>
    </w:p>
    <w:p w:rsidR="0003762A" w:rsidRPr="00A85210" w:rsidRDefault="0003762A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AD6ABA" w:rsidRPr="00A85210" w:rsidRDefault="00AD6ABA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AD6ABA" w:rsidRPr="00A85210" w:rsidRDefault="00AD6ABA" w:rsidP="00AD6ABA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 xml:space="preserve">LANGUAGE KNOWN 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AD6ABA" w:rsidRPr="00A85210" w:rsidRDefault="00AD6ABA" w:rsidP="00AD6AB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AD6ABA" w:rsidRPr="00A85210" w:rsidRDefault="007A0324" w:rsidP="007A0324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hAnsi="Times New Roman" w:cs="Times New Roman"/>
        </w:rPr>
        <w:t>English</w:t>
      </w:r>
    </w:p>
    <w:p w:rsidR="007A0324" w:rsidRPr="00A85210" w:rsidRDefault="000E71F7" w:rsidP="007A0324">
      <w:pPr>
        <w:pStyle w:val="Heading1"/>
        <w:tabs>
          <w:tab w:val="left" w:pos="10315"/>
        </w:tabs>
        <w:ind w:left="0"/>
        <w:rPr>
          <w:rFonts w:ascii="Times New Roman" w:hAnsi="Times New Roman" w:cs="Times New Roman"/>
          <w:u w:val="none"/>
        </w:rPr>
      </w:pPr>
      <w:r w:rsidRPr="000E71F7">
        <w:rPr>
          <w:rFonts w:ascii="Times New Roman" w:hAnsi="Times New Roman" w:cs="Times New Roman"/>
          <w:u w:val="none"/>
        </w:rPr>
        <w:lastRenderedPageBreak/>
        <w:t xml:space="preserve"> </w:t>
      </w:r>
      <w:r w:rsidR="007A0324" w:rsidRPr="00A85210">
        <w:rPr>
          <w:rFonts w:ascii="Times New Roman" w:hAnsi="Times New Roman" w:cs="Times New Roman"/>
        </w:rPr>
        <w:t>PERSONAL</w:t>
      </w:r>
      <w:r w:rsidR="007A0324" w:rsidRPr="00A85210">
        <w:rPr>
          <w:rFonts w:ascii="Times New Roman" w:hAnsi="Times New Roman" w:cs="Times New Roman"/>
          <w:spacing w:val="-21"/>
        </w:rPr>
        <w:t xml:space="preserve"> </w:t>
      </w:r>
      <w:r w:rsidR="007A0324" w:rsidRPr="00A85210">
        <w:rPr>
          <w:rFonts w:ascii="Times New Roman" w:hAnsi="Times New Roman" w:cs="Times New Roman"/>
        </w:rPr>
        <w:t>DETAILS</w:t>
      </w:r>
      <w:r w:rsidR="007A0324" w:rsidRPr="00A85210">
        <w:rPr>
          <w:rFonts w:ascii="Times New Roman" w:hAnsi="Times New Roman" w:cs="Times New Roman"/>
        </w:rPr>
        <w:tab/>
      </w:r>
    </w:p>
    <w:p w:rsidR="007A0324" w:rsidRPr="00A85210" w:rsidRDefault="007A0324" w:rsidP="00F2481A">
      <w:pPr>
        <w:pStyle w:val="BodyText"/>
        <w:tabs>
          <w:tab w:val="left" w:pos="2757"/>
        </w:tabs>
        <w:spacing w:before="92"/>
        <w:rPr>
          <w:rFonts w:ascii="Times New Roman" w:hAnsi="Times New Roman" w:cs="Times New Roman"/>
        </w:rPr>
      </w:pPr>
    </w:p>
    <w:p w:rsidR="007A0324" w:rsidRPr="00A85210" w:rsidRDefault="007A0324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Date of birth</w:t>
      </w:r>
      <w:r w:rsidRPr="00A85210">
        <w:rPr>
          <w:rFonts w:ascii="Times New Roman" w:hAnsi="Times New Roman" w:cs="Times New Roman"/>
        </w:rPr>
        <w:tab/>
      </w:r>
      <w:r w:rsidR="009C1A84">
        <w:rPr>
          <w:rFonts w:ascii="Times New Roman" w:hAnsi="Times New Roman" w:cs="Times New Roman"/>
        </w:rPr>
        <w:t>22-06-1997</w:t>
      </w:r>
    </w:p>
    <w:p w:rsidR="007A0324" w:rsidRPr="00A85210" w:rsidRDefault="007A0324" w:rsidP="001E5BCA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Gender</w:t>
      </w:r>
      <w:r w:rsidRPr="00A85210">
        <w:rPr>
          <w:rFonts w:ascii="Times New Roman" w:hAnsi="Times New Roman" w:cs="Times New Roman"/>
        </w:rPr>
        <w:tab/>
        <w:t>Male</w:t>
      </w:r>
    </w:p>
    <w:p w:rsidR="007A0324" w:rsidRPr="00A85210" w:rsidRDefault="001E5BCA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Nationality</w:t>
      </w:r>
      <w:r w:rsidRPr="00A85210">
        <w:rPr>
          <w:rFonts w:ascii="Times New Roman" w:hAnsi="Times New Roman" w:cs="Times New Roman"/>
        </w:rPr>
        <w:tab/>
        <w:t>INDIAN</w:t>
      </w:r>
    </w:p>
    <w:p w:rsidR="007A0324" w:rsidRPr="00A85210" w:rsidRDefault="007A0324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Marital Status</w:t>
      </w:r>
      <w:r w:rsidRPr="00A85210">
        <w:rPr>
          <w:rFonts w:ascii="Times New Roman" w:hAnsi="Times New Roman" w:cs="Times New Roman"/>
        </w:rPr>
        <w:tab/>
        <w:t>Unmarried</w:t>
      </w:r>
    </w:p>
    <w:p w:rsidR="0003762A" w:rsidRPr="00407086" w:rsidRDefault="007A0324" w:rsidP="00407086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ab/>
      </w:r>
    </w:p>
    <w:p w:rsidR="0003762A" w:rsidRPr="00A85210" w:rsidRDefault="00407086">
      <w:pPr>
        <w:pStyle w:val="Heading1"/>
        <w:tabs>
          <w:tab w:val="left" w:pos="10315"/>
        </w:tabs>
        <w:spacing w:before="199"/>
        <w:rPr>
          <w:rFonts w:ascii="Times New Roman" w:hAnsi="Times New Roman" w:cs="Times New Roman"/>
          <w:u w:val="none"/>
        </w:rPr>
      </w:pPr>
      <w:r w:rsidRPr="00A85210">
        <w:rPr>
          <w:rFonts w:ascii="Times New Roman" w:hAnsi="Times New Roman" w:cs="Times New Roman"/>
        </w:rPr>
        <w:t>DECLARATION</w:t>
      </w:r>
      <w:r w:rsidRPr="00A85210">
        <w:rPr>
          <w:rFonts w:ascii="Times New Roman" w:hAnsi="Times New Roman" w:cs="Times New Roman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03762A" w:rsidRPr="00A85210" w:rsidRDefault="0040708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I hereby declare that the above cited information is true to the best of my knowledge and belief, if given a chance, I can prove myself.</w:t>
      </w:r>
    </w:p>
    <w:p w:rsidR="0003762A" w:rsidRPr="00A85210" w:rsidRDefault="0003762A">
      <w:pPr>
        <w:pStyle w:val="BodyText"/>
        <w:rPr>
          <w:rFonts w:ascii="Times New Roman" w:hAnsi="Times New Roman" w:cs="Times New Roman"/>
          <w:sz w:val="20"/>
        </w:rPr>
      </w:pPr>
    </w:p>
    <w:p w:rsidR="009A1BA6" w:rsidRPr="00A85210" w:rsidRDefault="009A1BA6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</w:p>
    <w:p w:rsidR="009A1BA6" w:rsidRPr="00A85210" w:rsidRDefault="006938C1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- September 20</w:t>
      </w:r>
      <w:r w:rsidR="00492C11">
        <w:rPr>
          <w:rFonts w:ascii="Times New Roman" w:hAnsi="Times New Roman" w:cs="Times New Roman"/>
        </w:rPr>
        <w:t>, 2020</w:t>
      </w:r>
    </w:p>
    <w:p w:rsidR="009A1BA6" w:rsidRPr="00A85210" w:rsidRDefault="009A1BA6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Place: - Montreal</w:t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="009C1A84">
        <w:rPr>
          <w:rFonts w:ascii="Times New Roman" w:hAnsi="Times New Roman" w:cs="Times New Roman"/>
        </w:rPr>
        <w:t>amarveer</w:t>
      </w:r>
    </w:p>
    <w:sectPr w:rsidR="009A1BA6" w:rsidRPr="00A85210" w:rsidSect="009A1BA6">
      <w:pgSz w:w="11910" w:h="16840"/>
      <w:pgMar w:top="1500" w:right="720" w:bottom="280" w:left="7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ED0392"/>
    <w:multiLevelType w:val="hybridMultilevel"/>
    <w:tmpl w:val="29E826B6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MDM3tTQ1Mzc2MTczMTBX0lEKTi0uzszPAykwrAUAWFME9SwAAAA="/>
  </w:docVars>
  <w:rsids>
    <w:rsidRoot w:val="0003762A"/>
    <w:rsid w:val="000335FF"/>
    <w:rsid w:val="0003762A"/>
    <w:rsid w:val="00041D5C"/>
    <w:rsid w:val="000B4D4B"/>
    <w:rsid w:val="000E71F7"/>
    <w:rsid w:val="00150A38"/>
    <w:rsid w:val="001E5BCA"/>
    <w:rsid w:val="002331B4"/>
    <w:rsid w:val="002615A9"/>
    <w:rsid w:val="00295B3F"/>
    <w:rsid w:val="003459EB"/>
    <w:rsid w:val="003B1D02"/>
    <w:rsid w:val="003C1081"/>
    <w:rsid w:val="003C22F3"/>
    <w:rsid w:val="003C59B1"/>
    <w:rsid w:val="003F248B"/>
    <w:rsid w:val="00407086"/>
    <w:rsid w:val="00414996"/>
    <w:rsid w:val="0042230F"/>
    <w:rsid w:val="00490ABF"/>
    <w:rsid w:val="00492C11"/>
    <w:rsid w:val="004970A9"/>
    <w:rsid w:val="00585E34"/>
    <w:rsid w:val="005E4EA1"/>
    <w:rsid w:val="005E71C9"/>
    <w:rsid w:val="00673453"/>
    <w:rsid w:val="00691D4C"/>
    <w:rsid w:val="006938C1"/>
    <w:rsid w:val="007772D8"/>
    <w:rsid w:val="007A0324"/>
    <w:rsid w:val="007B0E40"/>
    <w:rsid w:val="008A38E7"/>
    <w:rsid w:val="008B38AD"/>
    <w:rsid w:val="0090303B"/>
    <w:rsid w:val="009670FF"/>
    <w:rsid w:val="009A1BA6"/>
    <w:rsid w:val="009A2B11"/>
    <w:rsid w:val="009C1A84"/>
    <w:rsid w:val="009F0B7A"/>
    <w:rsid w:val="00A508DD"/>
    <w:rsid w:val="00A73B5B"/>
    <w:rsid w:val="00A85210"/>
    <w:rsid w:val="00A93610"/>
    <w:rsid w:val="00A9692B"/>
    <w:rsid w:val="00AD6ABA"/>
    <w:rsid w:val="00B816D7"/>
    <w:rsid w:val="00B92399"/>
    <w:rsid w:val="00BE291A"/>
    <w:rsid w:val="00D513DB"/>
    <w:rsid w:val="00E15EC4"/>
    <w:rsid w:val="00E21BDC"/>
    <w:rsid w:val="00E34E11"/>
    <w:rsid w:val="00E92A06"/>
    <w:rsid w:val="00F105EF"/>
    <w:rsid w:val="00F2481A"/>
    <w:rsid w:val="00FF24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3762A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03762A"/>
    <w:pPr>
      <w:ind w:left="110"/>
      <w:outlineLvl w:val="0"/>
    </w:pPr>
    <w:rPr>
      <w:b/>
      <w:bCs/>
      <w:sz w:val="29"/>
      <w:szCs w:val="29"/>
      <w:u w:val="single" w:color="000000"/>
    </w:rPr>
  </w:style>
  <w:style w:type="paragraph" w:styleId="Heading2">
    <w:name w:val="heading 2"/>
    <w:basedOn w:val="Normal"/>
    <w:uiPriority w:val="1"/>
    <w:qFormat/>
    <w:rsid w:val="0003762A"/>
    <w:pPr>
      <w:spacing w:before="24"/>
      <w:jc w:val="right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762A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03762A"/>
  </w:style>
  <w:style w:type="paragraph" w:customStyle="1" w:styleId="TableParagraph">
    <w:name w:val="Table Paragraph"/>
    <w:basedOn w:val="Normal"/>
    <w:uiPriority w:val="1"/>
    <w:qFormat/>
    <w:rsid w:val="0003762A"/>
    <w:pPr>
      <w:spacing w:before="127"/>
      <w:ind w:left="125"/>
    </w:pPr>
  </w:style>
  <w:style w:type="character" w:styleId="Hyperlink">
    <w:name w:val="Hyperlink"/>
    <w:basedOn w:val="DefaultParagraphFont"/>
    <w:uiPriority w:val="99"/>
    <w:unhideWhenUsed/>
    <w:rsid w:val="00492C1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14832-E6BE-42DB-9E67-0D22858DF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1</dc:title>
  <dc:subject>Resume_1</dc:subject>
  <dc:creator>Nicola Asuni</dc:creator>
  <cp:keywords>TCPDF, PDF, example, test, guide</cp:keywords>
  <cp:lastModifiedBy>USER</cp:lastModifiedBy>
  <cp:revision>2</cp:revision>
  <cp:lastPrinted>2020-09-23T21:45:00Z</cp:lastPrinted>
  <dcterms:created xsi:type="dcterms:W3CDTF">2022-01-15T22:40:00Z</dcterms:created>
  <dcterms:modified xsi:type="dcterms:W3CDTF">2022-01-15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9T00:00:00Z</vt:filetime>
  </property>
  <property fmtid="{D5CDD505-2E9C-101B-9397-08002B2CF9AE}" pid="3" name="Creator">
    <vt:lpwstr>TCPDF</vt:lpwstr>
  </property>
  <property fmtid="{D5CDD505-2E9C-101B-9397-08002B2CF9AE}" pid="4" name="LastSaved">
    <vt:filetime>2019-12-05T00:00:00Z</vt:filetime>
  </property>
</Properties>
</file>